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B7BDD" w14:textId="39D55442" w:rsidR="007234BE" w:rsidRDefault="007234BE" w:rsidP="007234BE">
      <w:pPr>
        <w:bidi/>
        <w:jc w:val="center"/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</w:pP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مكتب نائب الرئيس للشؤون الأكاديمية</w:t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</w:rPr>
        <w:br/>
      </w:r>
      <w:r w:rsidRPr="002C47BF">
        <w:rPr>
          <w:rFonts w:ascii="Times New Roman" w:hAnsi="Times New Roman" w:cs="Times New Roman"/>
          <w:b/>
          <w:bCs/>
          <w:color w:val="806000"/>
          <w:sz w:val="28"/>
          <w:szCs w:val="28"/>
          <w:rtl/>
        </w:rPr>
        <w:t>الترقية الأكاديمية بجامعة قطر</w:t>
      </w:r>
    </w:p>
    <w:p w14:paraId="22ABBFED" w14:textId="77777777" w:rsidR="007234BE" w:rsidRPr="002C47BF" w:rsidRDefault="007234BE" w:rsidP="007234BE">
      <w:pPr>
        <w:bidi/>
        <w:jc w:val="center"/>
        <w:rPr>
          <w:rFonts w:ascii="Times New Roman" w:hAnsi="Times New Roman" w:cs="Times New Roman"/>
          <w:b/>
          <w:bCs/>
          <w:color w:val="C00000"/>
          <w:rtl/>
        </w:rPr>
      </w:pPr>
    </w:p>
    <w:p w14:paraId="31EEBDA4" w14:textId="77777777" w:rsidR="007234BE" w:rsidRPr="007234BE" w:rsidRDefault="007234BE" w:rsidP="007234BE">
      <w:pPr>
        <w:pStyle w:val="Header"/>
        <w:bidi/>
        <w:jc w:val="center"/>
        <w:rPr>
          <w:rFonts w:eastAsia="Times New Roman"/>
          <w:b/>
          <w:bCs/>
          <w:color w:val="0000FF"/>
          <w:sz w:val="40"/>
          <w:szCs w:val="40"/>
        </w:rPr>
      </w:pPr>
      <w:r w:rsidRPr="00C76167">
        <w:rPr>
          <w:rFonts w:eastAsia="Times New Roman" w:hint="cs"/>
          <w:b/>
          <w:bCs/>
          <w:sz w:val="40"/>
          <w:szCs w:val="40"/>
          <w:rtl/>
        </w:rPr>
        <w:t>قائمة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تحقّق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الترقيات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الأكاديمية</w:t>
      </w:r>
      <w:r w:rsidRPr="00C76167">
        <w:rPr>
          <w:rFonts w:eastAsia="Times New Roman"/>
          <w:b/>
          <w:bCs/>
          <w:sz w:val="40"/>
          <w:szCs w:val="40"/>
          <w:rtl/>
        </w:rPr>
        <w:t xml:space="preserve"> </w:t>
      </w:r>
      <w:r w:rsidRPr="00C76167">
        <w:rPr>
          <w:rFonts w:eastAsia="Times New Roman" w:hint="cs"/>
          <w:b/>
          <w:bCs/>
          <w:sz w:val="40"/>
          <w:szCs w:val="40"/>
          <w:rtl/>
        </w:rPr>
        <w:t>في القطاع البحثي إلى</w:t>
      </w:r>
      <w:r w:rsidRPr="00721E32">
        <w:rPr>
          <w:rFonts w:ascii="Arial Black" w:hAnsi="Arial Black" w:cs="Calibri" w:hint="cs"/>
          <w:b/>
          <w:bCs/>
          <w:color w:val="806000"/>
          <w:sz w:val="28"/>
          <w:szCs w:val="28"/>
          <w:rtl/>
          <w:lang w:bidi="ar-QA"/>
        </w:rPr>
        <w:t xml:space="preserve"> </w:t>
      </w:r>
      <w:r w:rsidRPr="007234BE">
        <w:rPr>
          <w:rFonts w:eastAsia="Times New Roman" w:hint="cs"/>
          <w:b/>
          <w:bCs/>
          <w:color w:val="auto"/>
          <w:sz w:val="40"/>
          <w:szCs w:val="40"/>
          <w:rtl/>
        </w:rPr>
        <w:t>رتبة</w:t>
      </w:r>
      <w:r w:rsidRPr="007234BE">
        <w:rPr>
          <w:rFonts w:eastAsia="Times New Roman" w:hint="cs"/>
          <w:b/>
          <w:bCs/>
          <w:color w:val="0000FF"/>
          <w:sz w:val="40"/>
          <w:szCs w:val="40"/>
          <w:rtl/>
        </w:rPr>
        <w:t xml:space="preserve"> باحث مشارك/باحث ما بعد الدكتوراة الدرجة (</w:t>
      </w:r>
      <w:r w:rsidRPr="007234BE">
        <w:rPr>
          <w:rFonts w:eastAsia="Times New Roman"/>
          <w:b/>
          <w:bCs/>
          <w:color w:val="0000FF"/>
          <w:sz w:val="40"/>
          <w:szCs w:val="40"/>
        </w:rPr>
        <w:t>E</w:t>
      </w:r>
      <w:r w:rsidRPr="007234BE">
        <w:rPr>
          <w:rFonts w:eastAsia="Times New Roman" w:hint="cs"/>
          <w:b/>
          <w:bCs/>
          <w:color w:val="0000FF"/>
          <w:sz w:val="40"/>
          <w:szCs w:val="40"/>
          <w:rtl/>
        </w:rPr>
        <w:t>)</w:t>
      </w:r>
    </w:p>
    <w:p w14:paraId="37681010" w14:textId="77777777" w:rsidR="005F6969" w:rsidRPr="002C47BF" w:rsidRDefault="005F6969" w:rsidP="005F6969">
      <w:pPr>
        <w:bidi/>
        <w:jc w:val="center"/>
        <w:rPr>
          <w:rFonts w:ascii="Times New Roman" w:hAnsi="Times New Roman" w:cs="Times New Roman"/>
          <w:b/>
          <w:bCs/>
          <w:color w:val="C00000"/>
          <w:rtl/>
        </w:rPr>
      </w:pPr>
      <w:r w:rsidRPr="002C47BF">
        <w:rPr>
          <w:rFonts w:ascii="Times New Roman" w:hAnsi="Times New Roman" w:cs="Times New Roman"/>
          <w:b/>
          <w:bCs/>
          <w:noProof/>
          <w:color w:val="C00000"/>
          <w:rtl/>
        </w:rPr>
        <mc:AlternateContent>
          <mc:Choice Requires="wps">
            <w:drawing>
              <wp:anchor distT="6350" distB="6350" distL="121285" distR="121285" simplePos="0" relativeHeight="251659264" behindDoc="0" locked="0" layoutInCell="0" allowOverlap="1" wp14:anchorId="367B98A8" wp14:editId="67B0A21A">
                <wp:simplePos x="0" y="0"/>
                <wp:positionH relativeFrom="column">
                  <wp:posOffset>9737</wp:posOffset>
                </wp:positionH>
                <wp:positionV relativeFrom="paragraph">
                  <wp:posOffset>244475</wp:posOffset>
                </wp:positionV>
                <wp:extent cx="5985360" cy="518583"/>
                <wp:effectExtent l="0" t="0" r="15875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5360" cy="518583"/>
                        </a:xfrm>
                        <a:prstGeom prst="rect">
                          <a:avLst/>
                        </a:prstGeom>
                        <a:noFill/>
                        <a:ln w="12600">
                          <a:solidFill>
                            <a:srgbClr val="C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549DE" id="Rectangle 1" o:spid="_x0000_s1026" style="position:absolute;margin-left:.75pt;margin-top:19.25pt;width:471.3pt;height:40.85pt;z-index:251659264;visibility:visible;mso-wrap-style:square;mso-height-percent:0;mso-wrap-distance-left:9.55pt;mso-wrap-distance-top:.5pt;mso-wrap-distance-right:9.55pt;mso-wrap-distance-bottom:.5pt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" o:allowincell="f" filled="f" strokecolor="#c00000" strokeweight=".35mm"/>
            </w:pict>
          </mc:Fallback>
        </mc:AlternateContent>
      </w:r>
    </w:p>
    <w:p w14:paraId="2E3D18CB" w14:textId="3C254046" w:rsidR="005F6969" w:rsidRDefault="005F6969" w:rsidP="00EF4FE1">
      <w:pPr>
        <w:bidi/>
        <w:jc w:val="center"/>
        <w:rPr>
          <w:b/>
          <w:bCs/>
          <w:color w:val="767171"/>
          <w:rtl/>
        </w:rPr>
      </w:pPr>
      <w:r>
        <w:rPr>
          <w:b/>
          <w:bCs/>
          <w:color w:val="C00000"/>
          <w:rtl/>
        </w:rPr>
        <w:t>تُعدّ هذه القائمة دليل</w:t>
      </w:r>
      <w:r>
        <w:rPr>
          <w:rFonts w:hint="cs"/>
          <w:b/>
          <w:bCs/>
          <w:color w:val="C00000"/>
          <w:rtl/>
        </w:rPr>
        <w:t>ً</w:t>
      </w:r>
      <w:r>
        <w:rPr>
          <w:b/>
          <w:bCs/>
          <w:color w:val="C00000"/>
          <w:rtl/>
        </w:rPr>
        <w:t>ا إرشادي</w:t>
      </w:r>
      <w:r>
        <w:rPr>
          <w:rFonts w:hint="cs"/>
          <w:b/>
          <w:bCs/>
          <w:color w:val="C00000"/>
          <w:rtl/>
        </w:rPr>
        <w:t>ً</w:t>
      </w:r>
      <w:r>
        <w:rPr>
          <w:b/>
          <w:bCs/>
          <w:color w:val="C00000"/>
          <w:rtl/>
        </w:rPr>
        <w:t>ا</w:t>
      </w:r>
      <w:r>
        <w:rPr>
          <w:rFonts w:hint="cs"/>
          <w:b/>
          <w:bCs/>
          <w:color w:val="C00000"/>
          <w:rtl/>
        </w:rPr>
        <w:t>؛</w:t>
      </w:r>
      <w:r>
        <w:rPr>
          <w:b/>
          <w:bCs/>
          <w:color w:val="C00000"/>
          <w:rtl/>
        </w:rPr>
        <w:t xml:space="preserve"> لضمان استيفاء ملف الترقية للمعايير المحددة في سياسة الترقية. وتُعدّ سياسة الترقية الأكاديمية في جامعة قطر</w:t>
      </w:r>
      <w:r>
        <w:rPr>
          <w:rFonts w:hint="cs"/>
          <w:b/>
          <w:bCs/>
          <w:color w:val="C00000"/>
          <w:rtl/>
        </w:rPr>
        <w:t>،</w:t>
      </w:r>
      <w:r>
        <w:rPr>
          <w:b/>
          <w:bCs/>
          <w:color w:val="C00000"/>
          <w:rtl/>
        </w:rPr>
        <w:t xml:space="preserve"> وإرشادات الترقية ا</w:t>
      </w:r>
      <w:r w:rsidR="00EF4FE1" w:rsidRPr="00EF4FE1">
        <w:rPr>
          <w:rtl/>
        </w:rPr>
        <w:t xml:space="preserve"> </w:t>
      </w:r>
      <w:r w:rsidR="00EF4FE1" w:rsidRPr="00EF4FE1">
        <w:rPr>
          <w:rFonts w:cs="Arial"/>
          <w:b/>
          <w:bCs/>
          <w:color w:val="C00000"/>
          <w:rtl/>
        </w:rPr>
        <w:t>في المراكزالبحثية</w:t>
      </w:r>
      <w:r>
        <w:rPr>
          <w:rFonts w:hint="cs"/>
          <w:b/>
          <w:bCs/>
          <w:color w:val="C00000"/>
          <w:rtl/>
        </w:rPr>
        <w:t xml:space="preserve"> هما</w:t>
      </w:r>
      <w:r>
        <w:rPr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وثيقتان</w:t>
      </w:r>
      <w:r>
        <w:rPr>
          <w:b/>
          <w:bCs/>
          <w:color w:val="C00000"/>
          <w:rtl/>
        </w:rPr>
        <w:t xml:space="preserve"> الرسمي</w:t>
      </w:r>
      <w:r>
        <w:rPr>
          <w:rFonts w:hint="cs"/>
          <w:b/>
          <w:bCs/>
          <w:color w:val="C00000"/>
          <w:rtl/>
        </w:rPr>
        <w:t>تان</w:t>
      </w:r>
      <w:r>
        <w:rPr>
          <w:b/>
          <w:bCs/>
          <w:color w:val="C00000"/>
          <w:rtl/>
        </w:rPr>
        <w:t xml:space="preserve"> والمعتمد</w:t>
      </w:r>
      <w:r>
        <w:rPr>
          <w:rFonts w:hint="cs"/>
          <w:b/>
          <w:bCs/>
          <w:color w:val="C00000"/>
          <w:rtl/>
        </w:rPr>
        <w:t>تان</w:t>
      </w:r>
      <w:r>
        <w:rPr>
          <w:b/>
          <w:bCs/>
          <w:color w:val="C00000"/>
          <w:rtl/>
        </w:rPr>
        <w:t>.</w:t>
      </w:r>
    </w:p>
    <w:p w14:paraId="78ECFB8F" w14:textId="77777777" w:rsidR="005F6969" w:rsidRPr="002C47BF" w:rsidRDefault="005F6969" w:rsidP="005F6969">
      <w:pPr>
        <w:pStyle w:val="Default"/>
        <w:bidi/>
        <w:rPr>
          <w:rFonts w:ascii="Times New Roman" w:hAnsi="Times New Roman" w:cs="Times New Roman"/>
          <w:b/>
          <w:bCs/>
          <w:rtl/>
        </w:rPr>
      </w:pPr>
    </w:p>
    <w:p w14:paraId="745DC1E9" w14:textId="5DA2718F" w:rsidR="00FF2BFD" w:rsidRPr="00FF2BFD" w:rsidRDefault="00FF2BFD" w:rsidP="00FF2BFD">
      <w:pPr>
        <w:autoSpaceDE w:val="0"/>
        <w:autoSpaceDN w:val="0"/>
        <w:bidi/>
        <w:adjustRightInd w:val="0"/>
        <w:spacing w:after="0" w:line="240" w:lineRule="auto"/>
        <w:ind w:left="-46"/>
        <w:rPr>
          <w:rFonts w:ascii="Calibri" w:eastAsia="Times New Roman" w:hAnsi="Calibri" w:cs="Arial"/>
          <w:b/>
          <w:bCs/>
          <w:sz w:val="24"/>
          <w:szCs w:val="24"/>
          <w:rtl/>
        </w:rPr>
      </w:pP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>اسم المتقدم للترقية</w:t>
      </w:r>
      <w:r w:rsidRPr="00FF2BFD">
        <w:rPr>
          <w:rFonts w:ascii="Calibri" w:eastAsia="Times New Roman" w:hAnsi="Calibri" w:cs="Arial"/>
          <w:b/>
          <w:bCs/>
          <w:sz w:val="24"/>
          <w:szCs w:val="24"/>
          <w:rtl/>
        </w:rPr>
        <w:tab/>
      </w: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>:</w:t>
      </w:r>
      <w:r w:rsidRPr="00FF2BFD">
        <w:rPr>
          <w:rFonts w:ascii="Calibri" w:eastAsia="Times New Roman" w:hAnsi="Calibri" w:cs="Arial"/>
          <w:b/>
          <w:bCs/>
          <w:sz w:val="24"/>
          <w:szCs w:val="24"/>
          <w:rtl/>
        </w:rPr>
        <w:tab/>
      </w: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 xml:space="preserve">                                                       </w:t>
      </w:r>
      <w:r w:rsidR="00D92553">
        <w:rPr>
          <w:rFonts w:ascii="Calibri" w:eastAsia="Times New Roman" w:hAnsi="Calibri" w:cs="Arial" w:hint="cs"/>
          <w:b/>
          <w:bCs/>
          <w:sz w:val="24"/>
          <w:szCs w:val="24"/>
          <w:rtl/>
        </w:rPr>
        <w:t>المركز البحثي</w:t>
      </w:r>
      <w:r w:rsidRPr="00FF2BFD">
        <w:rPr>
          <w:rFonts w:ascii="Calibri" w:eastAsia="Times New Roman" w:hAnsi="Calibri" w:cs="Arial" w:hint="cs"/>
          <w:b/>
          <w:bCs/>
          <w:sz w:val="24"/>
          <w:szCs w:val="24"/>
          <w:rtl/>
        </w:rPr>
        <w:t xml:space="preserve">: </w:t>
      </w:r>
    </w:p>
    <w:p w14:paraId="4BE4EF7F" w14:textId="77777777" w:rsidR="00FF2BFD" w:rsidRPr="00FF2BFD" w:rsidRDefault="00FF2BFD" w:rsidP="00FF2BFD">
      <w:pPr>
        <w:spacing w:after="0" w:line="240" w:lineRule="auto"/>
        <w:rPr>
          <w:rFonts w:ascii="Times New Roman" w:eastAsia="ヒラギノ角ゴ Pro W3" w:hAnsi="Times New Roman" w:cs="Times New Roman"/>
          <w:b/>
          <w:bCs/>
          <w:sz w:val="24"/>
          <w:szCs w:val="24"/>
        </w:rPr>
      </w:pPr>
    </w:p>
    <w:tbl>
      <w:tblPr>
        <w:tblW w:w="10080" w:type="dxa"/>
        <w:tblInd w:w="-162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7"/>
        <w:gridCol w:w="810"/>
        <w:gridCol w:w="873"/>
        <w:gridCol w:w="810"/>
        <w:gridCol w:w="711"/>
        <w:gridCol w:w="9"/>
        <w:gridCol w:w="765"/>
        <w:gridCol w:w="770"/>
        <w:gridCol w:w="3955"/>
        <w:gridCol w:w="630"/>
      </w:tblGrid>
      <w:tr w:rsidR="007234BE" w:rsidRPr="007234BE" w14:paraId="187F3B58" w14:textId="77777777" w:rsidTr="007234BE">
        <w:trPr>
          <w:trHeight w:val="150"/>
          <w:tblHeader/>
        </w:trPr>
        <w:tc>
          <w:tcPr>
            <w:tcW w:w="1557" w:type="dxa"/>
            <w:gridSpan w:val="2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8C4ABB0" w14:textId="7E3AFAAC" w:rsidR="00FF2BFD" w:rsidRPr="007234BE" w:rsidRDefault="00FF2BFD" w:rsidP="00FF2BFD">
            <w:pPr>
              <w:bidi/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  <w:r w:rsidRPr="007234BE">
              <w:rPr>
                <w:rFonts w:ascii="Calibri" w:eastAsia="ヒラギノ角ゴ Pro W3" w:hAnsi="Calibri" w:cs="Times New Roman" w:hint="cs"/>
                <w:b/>
                <w:bCs/>
                <w:color w:val="FFFFFF" w:themeColor="background1"/>
                <w:rtl/>
              </w:rPr>
              <w:t xml:space="preserve">ضع علامة </w:t>
            </w:r>
            <w:r w:rsidRPr="007234BE"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  <w:t>(</w:t>
            </w:r>
            <w:r w:rsidR="00441693" w:rsidRPr="007234BE"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  <w:sym w:font="Wingdings" w:char="F0FC"/>
            </w:r>
            <w:r w:rsidRPr="007234BE"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  <w:t>)</w:t>
            </w:r>
          </w:p>
        </w:tc>
        <w:tc>
          <w:tcPr>
            <w:tcW w:w="7893" w:type="dxa"/>
            <w:gridSpan w:val="7"/>
            <w:tcBorders>
              <w:top w:val="thinThickSmallGap" w:sz="2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00000"/>
          </w:tcPr>
          <w:p w14:paraId="1BFB3C88" w14:textId="77777777" w:rsidR="00FF2BFD" w:rsidRPr="007234BE" w:rsidRDefault="00FF2BFD" w:rsidP="00FF2BFD">
            <w:pPr>
              <w:spacing w:after="0" w:line="360" w:lineRule="auto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</w:p>
        </w:tc>
        <w:tc>
          <w:tcPr>
            <w:tcW w:w="630" w:type="dxa"/>
            <w:tcBorders>
              <w:top w:val="thinThickSmallGap" w:sz="24" w:space="0" w:color="auto"/>
              <w:left w:val="single" w:sz="4" w:space="0" w:color="auto"/>
              <w:bottom w:val="nil"/>
            </w:tcBorders>
            <w:shd w:val="clear" w:color="auto" w:fill="C00000"/>
          </w:tcPr>
          <w:p w14:paraId="104DECB9" w14:textId="77777777" w:rsidR="00FF2BFD" w:rsidRPr="007234BE" w:rsidRDefault="00FF2BFD" w:rsidP="00FF2BFD">
            <w:pPr>
              <w:bidi/>
              <w:spacing w:before="120" w:after="0" w:line="360" w:lineRule="auto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  <w:r w:rsidRPr="007234BE">
              <w:rPr>
                <w:rFonts w:ascii="Calibri" w:eastAsia="ヒラギノ角ゴ Pro W3" w:hAnsi="Calibri" w:cs="Times New Roman" w:hint="cs"/>
                <w:b/>
                <w:bCs/>
                <w:color w:val="FFFFFF" w:themeColor="background1"/>
                <w:rtl/>
              </w:rPr>
              <w:t>رقم</w:t>
            </w:r>
          </w:p>
        </w:tc>
      </w:tr>
      <w:tr w:rsidR="007234BE" w:rsidRPr="007234BE" w14:paraId="6E611697" w14:textId="77777777" w:rsidTr="007234BE">
        <w:trPr>
          <w:trHeight w:val="350"/>
          <w:tblHeader/>
        </w:trPr>
        <w:tc>
          <w:tcPr>
            <w:tcW w:w="747" w:type="dxa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C00000"/>
          </w:tcPr>
          <w:p w14:paraId="6414530B" w14:textId="13A90951" w:rsidR="00FF2BFD" w:rsidRPr="007234BE" w:rsidRDefault="009553F1" w:rsidP="00FF2BFD">
            <w:pPr>
              <w:bidi/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  <w:r w:rsidRPr="007234BE">
              <w:rPr>
                <w:rFonts w:ascii="Calibri" w:eastAsia="ヒラギノ角ゴ Pro W3" w:hAnsi="Calibri" w:cs="Times New Roman" w:hint="cs"/>
                <w:b/>
                <w:bCs/>
                <w:color w:val="FFFFFF" w:themeColor="background1"/>
                <w:rtl/>
              </w:rPr>
              <w:t>لا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7AC2B00C" w14:textId="465965D7" w:rsidR="00FF2BFD" w:rsidRPr="007234BE" w:rsidRDefault="009553F1" w:rsidP="00FF2BFD">
            <w:pPr>
              <w:bidi/>
              <w:spacing w:after="0" w:line="360" w:lineRule="auto"/>
              <w:jc w:val="center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  <w:r w:rsidRPr="007234BE">
              <w:rPr>
                <w:rFonts w:ascii="Calibri" w:eastAsia="ヒラギノ角ゴ Pro W3" w:hAnsi="Calibri" w:cs="Times New Roman" w:hint="cs"/>
                <w:b/>
                <w:bCs/>
                <w:color w:val="FFFFFF" w:themeColor="background1"/>
                <w:rtl/>
              </w:rPr>
              <w:t>نعم</w:t>
            </w:r>
          </w:p>
        </w:tc>
        <w:tc>
          <w:tcPr>
            <w:tcW w:w="7893" w:type="dxa"/>
            <w:gridSpan w:val="7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C00000"/>
          </w:tcPr>
          <w:p w14:paraId="19E8C182" w14:textId="77777777" w:rsidR="00FF2BFD" w:rsidRPr="007234BE" w:rsidRDefault="00FF2BFD" w:rsidP="00FF2BFD">
            <w:pPr>
              <w:spacing w:after="0" w:line="360" w:lineRule="auto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</w:rPr>
            </w:pP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single" w:sz="6" w:space="0" w:color="auto"/>
            </w:tcBorders>
            <w:shd w:val="clear" w:color="auto" w:fill="C00000"/>
          </w:tcPr>
          <w:p w14:paraId="11546987" w14:textId="77777777" w:rsidR="00FF2BFD" w:rsidRPr="007234BE" w:rsidRDefault="00FF2BFD" w:rsidP="00FF2BFD">
            <w:pPr>
              <w:bidi/>
              <w:spacing w:after="0" w:line="360" w:lineRule="auto"/>
              <w:rPr>
                <w:rFonts w:ascii="Calibri" w:eastAsia="ヒラギノ角ゴ Pro W3" w:hAnsi="Calibri" w:cs="Times New Roman"/>
                <w:b/>
                <w:bCs/>
                <w:color w:val="FFFFFF" w:themeColor="background1"/>
                <w:rtl/>
                <w:lang w:bidi="ar-QA"/>
              </w:rPr>
            </w:pPr>
          </w:p>
        </w:tc>
      </w:tr>
      <w:tr w:rsidR="00FF2BFD" w:rsidRPr="00FF2BFD" w14:paraId="7CA97A3D" w14:textId="77777777" w:rsidTr="000531AE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1DAC81B0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DF806E3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F2D3D62" w14:textId="77777777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 xml:space="preserve"> يعمل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تقدم في جامعة قطر بدوام كامل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598A972" w14:textId="77777777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</w:p>
        </w:tc>
      </w:tr>
      <w:tr w:rsidR="00FF2BFD" w:rsidRPr="00FF2BFD" w14:paraId="584131C3" w14:textId="77777777" w:rsidTr="000531AE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0CC371DF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40F4274B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1943352" w14:textId="55488582" w:rsidR="00FF2BFD" w:rsidRPr="00FF2BFD" w:rsidRDefault="00AE120E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</w:t>
            </w:r>
            <w:r w:rsidRPr="00AE120E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يعمل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تقدّم</w:t>
            </w:r>
            <w:r w:rsidRPr="00AE120E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بدوام كامل في جامعة قطر في منصب أكاديمي/بحثي، برتبة تعادل أو توازي رتبة مساعد باحث </w:t>
            </w:r>
            <w:r w:rsidR="00B8096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درجة (</w:t>
            </w:r>
            <w:r w:rsidR="00B8096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F</w:t>
            </w:r>
            <w:r w:rsidR="00B8096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)</w:t>
            </w:r>
            <w:r w:rsidRPr="00AE120E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، خلال السنوات الخمس الأخيرة قبل التقدم بطلب الترقي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5D81D124" w14:textId="77777777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</w:t>
            </w:r>
          </w:p>
        </w:tc>
      </w:tr>
      <w:tr w:rsidR="00AE120E" w:rsidRPr="00FF2BFD" w14:paraId="5AED8A4C" w14:textId="77777777" w:rsidTr="000531AE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7CEB7AC3" w14:textId="77777777" w:rsidR="00AE120E" w:rsidRPr="00FF2BFD" w:rsidRDefault="00AE120E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70D190CF" w14:textId="77777777" w:rsidR="00AE120E" w:rsidRPr="00FF2BFD" w:rsidRDefault="00AE120E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2AD4CB6" w14:textId="4DD222FA" w:rsidR="00AE120E" w:rsidRPr="00FF2BFD" w:rsidRDefault="00AE120E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مضى على تعيين المتقدم بجامعة قطر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>، أو على اعتماد ترقيته السابقة من رئيس الجامع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خمس سنوات على الأقل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3D64B12B" w14:textId="282AA674" w:rsidR="00AE120E" w:rsidRPr="00FF2BFD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3</w:t>
            </w:r>
          </w:p>
        </w:tc>
      </w:tr>
      <w:tr w:rsidR="009123B3" w:rsidRPr="00FF2BFD" w14:paraId="170F6AC7" w14:textId="77777777" w:rsidTr="000531AE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051C01DD" w14:textId="77777777" w:rsidR="009123B3" w:rsidRPr="00FF2BFD" w:rsidRDefault="009123B3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1E802DCA" w14:textId="77777777" w:rsidR="009123B3" w:rsidRPr="00FF2BFD" w:rsidRDefault="009123B3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696232" w14:textId="4F38B8E0" w:rsidR="009123B3" w:rsidRPr="00FF2BFD" w:rsidRDefault="009123B3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المتقدّم </w:t>
            </w:r>
            <w:r w:rsidRPr="009123B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حاصل على درجة الدكتوراة في التخصص من جامعة معترف بها ومعتمدة من الدولة</w:t>
            </w:r>
            <w:r w:rsidR="00AE120E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03E8DA68" w14:textId="07408796" w:rsidR="009123B3" w:rsidRPr="00FF2BFD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4</w:t>
            </w:r>
          </w:p>
        </w:tc>
      </w:tr>
      <w:tr w:rsidR="00FF2BFD" w:rsidRPr="00FF2BFD" w14:paraId="01D49445" w14:textId="77777777" w:rsidTr="000531AE">
        <w:trPr>
          <w:trHeight w:val="498"/>
        </w:trPr>
        <w:tc>
          <w:tcPr>
            <w:tcW w:w="747" w:type="dxa"/>
            <w:tcBorders>
              <w:top w:val="single" w:sz="6" w:space="0" w:color="auto"/>
              <w:right w:val="single" w:sz="4" w:space="0" w:color="auto"/>
            </w:tcBorders>
          </w:tcPr>
          <w:p w14:paraId="581EDDF4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3335CADC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1B41F02" w14:textId="77777777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سبق وان صدر بحق المتقدم أي جزاء تأديبي لارتكابه مخالفة سلوك مهني خلال الأعوام الثلاثة السابقة على طلب الترقية؟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66165555" w14:textId="3DD6F573" w:rsidR="00FF2BFD" w:rsidRPr="00FF2BFD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5</w:t>
            </w:r>
          </w:p>
        </w:tc>
      </w:tr>
      <w:tr w:rsidR="00FF2BFD" w:rsidRPr="00FF2BFD" w14:paraId="2CAC7A23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5348CE3E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  <w:bookmarkStart w:id="0" w:name="_Hlk172880834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2B1CFCB0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1216C674" w14:textId="77777777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حصل المتقدم على تقدير متوقع في تقرير الأداء السنوي الخاص بمراجعة أداء وتطوير أعضاء هيئة التدريس خلال سنوات الخدمة الخمس السابقة على طلب ا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EC813CE" w14:textId="744E05CE" w:rsidR="00FF2BFD" w:rsidRPr="00FF2BFD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6</w:t>
            </w:r>
          </w:p>
        </w:tc>
      </w:tr>
      <w:tr w:rsidR="00FF2BFD" w:rsidRPr="00FF2BFD" w14:paraId="42E3E40A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6FD6624F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E86697D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55898C64" w14:textId="09D136ED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حصل المتقدم على تقدير متوقع في تقييم البحث في تقرير الأداء السنوي الخاص بمراجعة أداء وتطوير أعضاء هيئة التدريس خلال سنوات الخدمة الخمس السابقة على طلب ا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8DBCA12" w14:textId="220E4CC3" w:rsidR="00FF2BFD" w:rsidRPr="00FF2BFD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7</w:t>
            </w:r>
          </w:p>
        </w:tc>
      </w:tr>
      <w:bookmarkEnd w:id="0"/>
      <w:tr w:rsidR="00FF2BFD" w:rsidRPr="00FF2BFD" w14:paraId="4D428F88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BB022C2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6F323F1F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5AC6F83" w14:textId="2B55AD56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eastAsia="en-GB" w:bidi="ar-QA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اجتاز المتقدم اختبار الآيلز </w:t>
            </w:r>
            <w:r w:rsidR="00D92553"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(</w:t>
            </w:r>
            <w:r w:rsidR="00D92553"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IELTS</w:t>
            </w:r>
            <w:r w:rsidR="00D92553"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)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 xml:space="preserve">، أو ما يعادله في اللغة الإنجليزية، إذا كان مطلوبا منه؟ 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733EDA1D" w14:textId="354933B7" w:rsidR="00FF2BFD" w:rsidRPr="00FF2BFD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8</w:t>
            </w:r>
          </w:p>
        </w:tc>
      </w:tr>
      <w:tr w:rsidR="00FF2BFD" w:rsidRPr="00FF2BFD" w14:paraId="2B80C35C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0D893E22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65215D24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BFF1029" w14:textId="2AE04073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جميع الأبحاث المقدّمة للترقية منشورة ضمن المجلات</w:t>
            </w:r>
            <w:r w:rsidR="00D9255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عتمدة للترقيات من قبل المركز البحثي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31BC5D2" w14:textId="5F056E11" w:rsidR="00FF2BFD" w:rsidRPr="00FF2BFD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9</w:t>
            </w:r>
          </w:p>
        </w:tc>
      </w:tr>
      <w:tr w:rsidR="00FF2BFD" w:rsidRPr="00FF2BFD" w14:paraId="392396B8" w14:textId="77777777" w:rsidTr="000531AE">
        <w:trPr>
          <w:trHeight w:val="588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05D37180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1BB5DD25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AF19D46" w14:textId="77777777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جامعة قطر هي جهة الانتساب الوحيدة في جميع الأبحاث المقدّمة ل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22B4F30" w14:textId="439259BB" w:rsidR="00FF2BFD" w:rsidRPr="00FF2BFD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0</w:t>
            </w:r>
          </w:p>
          <w:p w14:paraId="15BAC4FB" w14:textId="77777777" w:rsidR="00FF2BFD" w:rsidRPr="00FF2BFD" w:rsidRDefault="00FF2BFD" w:rsidP="00FF2BFD">
            <w:pPr>
              <w:spacing w:after="0" w:line="240" w:lineRule="auto"/>
              <w:rPr>
                <w:rFonts w:ascii="Times New Roman" w:eastAsia="ヒラギノ角ゴ Pro W3" w:hAnsi="Times New Roman" w:cs="Times New Roman"/>
                <w:color w:val="000000"/>
                <w:sz w:val="24"/>
                <w:szCs w:val="24"/>
                <w:rtl/>
                <w:lang w:val="en-GB" w:eastAsia="en-GB"/>
              </w:rPr>
            </w:pPr>
          </w:p>
        </w:tc>
      </w:tr>
      <w:tr w:rsidR="009123B3" w:rsidRPr="00FF2BFD" w14:paraId="21AC691B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65BFE1C" w14:textId="77777777" w:rsidR="009123B3" w:rsidRPr="00FF2BFD" w:rsidRDefault="009123B3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2304DBE" w14:textId="77777777" w:rsidR="009123B3" w:rsidRPr="00FF2BFD" w:rsidRDefault="009123B3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12233623" w14:textId="618FD4F9" w:rsidR="009123B3" w:rsidRPr="00FF2BFD" w:rsidRDefault="009123B3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م استخدام أي من الأبحاث المقدّمة للترقية في ترقية سابق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6BE09476" w14:textId="0CBCEA75" w:rsidR="009123B3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1</w:t>
            </w:r>
          </w:p>
        </w:tc>
      </w:tr>
      <w:tr w:rsidR="009123B3" w:rsidRPr="00FF2BFD" w14:paraId="69EB214D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2E9B25E2" w14:textId="77777777" w:rsidR="009123B3" w:rsidRPr="00FF2BFD" w:rsidRDefault="009123B3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11092366" w14:textId="77777777" w:rsidR="009123B3" w:rsidRPr="00FF2BFD" w:rsidRDefault="009123B3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69FC0CB" w14:textId="0056405A" w:rsidR="009123B3" w:rsidRDefault="009123B3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تم قبول أو نشر أي من الابحاث المقدّمة للترقية قبل الحصول على الترقية السابقة؟ 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59B40330" w14:textId="7FA407C2" w:rsidR="009123B3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2</w:t>
            </w:r>
          </w:p>
        </w:tc>
      </w:tr>
      <w:tr w:rsidR="00FF2BFD" w:rsidRPr="00FF2BFD" w14:paraId="14CCF4EB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2559D9E7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3092A38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11A55BC5" w14:textId="5AFE7551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ن طلب الترقية أي</w:t>
            </w:r>
            <w:r w:rsidR="00252D1C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بحاث </w:t>
            </w:r>
            <w:r w:rsidR="006706B1"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مستله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ن رسالة الماجستير</w:t>
            </w:r>
            <w:r w:rsidR="009123B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و الدكتورا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FBE5B9B" w14:textId="56802AF8" w:rsidR="00FF2BFD" w:rsidRPr="00FF2BFD" w:rsidRDefault="00957497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3</w:t>
            </w:r>
          </w:p>
        </w:tc>
      </w:tr>
      <w:tr w:rsidR="00FF2BFD" w:rsidRPr="00FF2BFD" w14:paraId="507225E9" w14:textId="77777777" w:rsidTr="000531AE">
        <w:trPr>
          <w:trHeight w:val="678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15DCAA46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4D7CFD2C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F094E3C" w14:textId="793D5F6A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ن طلب الترقية مساهمة واحدة من المتقدم كشريك في براء</w:t>
            </w:r>
            <w:r w:rsidR="00D9255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ختراع مسجلة في جامعة قطر خلال السنوات الخمس الأخيرة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330B380D" w14:textId="4B3F532A" w:rsidR="00FF2BFD" w:rsidRPr="00FF2BFD" w:rsidRDefault="000D5CAC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  <w:r w:rsidR="00957497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4</w:t>
            </w:r>
          </w:p>
        </w:tc>
      </w:tr>
      <w:tr w:rsidR="00FF2BFD" w:rsidRPr="00FF2BFD" w14:paraId="2AF242A2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462537A8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1CD503F9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3061610" w14:textId="43A72B13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ّمن طلب الترقية بحث</w:t>
            </w:r>
            <w:r w:rsidR="00252D1C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ستل</w:t>
            </w:r>
            <w:r w:rsidR="00252D1C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ن نفس براءة الاختراع المسجلة والمقدّمة في الترقية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B893CE8" w14:textId="0B45A3F7" w:rsidR="00FF2BFD" w:rsidRPr="00FF2BFD" w:rsidRDefault="000D5CAC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  <w:r w:rsidR="00957497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5</w:t>
            </w:r>
          </w:p>
        </w:tc>
      </w:tr>
      <w:tr w:rsidR="00FF2BFD" w:rsidRPr="00FF2BFD" w14:paraId="1B453C03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2AF31D17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4BAFC5D5" w14:textId="77777777" w:rsidR="00FF2BFD" w:rsidRPr="00FF2BFD" w:rsidRDefault="00FF2BFD" w:rsidP="00FF2BFD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1456B59" w14:textId="0BE61924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 w:bidi="ar-QA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لدى المتقدم</w:t>
            </w:r>
            <w:r w:rsidR="009123B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ربعة أبحاث منشورة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4F340F8C" w14:textId="3B808DE1" w:rsidR="00FF2BFD" w:rsidRPr="00FF2BFD" w:rsidRDefault="00FF2BFD" w:rsidP="00FF2BFD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  <w:r w:rsidR="00957497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6</w:t>
            </w:r>
          </w:p>
        </w:tc>
      </w:tr>
      <w:tr w:rsidR="00453443" w:rsidRPr="00FF2BFD" w14:paraId="48E27279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10187380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1513BE68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17C6B82" w14:textId="490186CC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تقدّم للترقية باحث رئيسي او باحث منفرد في بحثين على الأقل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D3517E5" w14:textId="59B28D22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17</w:t>
            </w:r>
          </w:p>
        </w:tc>
      </w:tr>
      <w:tr w:rsidR="00453443" w:rsidRPr="00FF2BFD" w14:paraId="3EF31A80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03354081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2CF855FA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E072BBE" w14:textId="2C6E1A92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جميع ال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نشورة فيها الأبحاث مفهرسة في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Scopus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أو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Web of Science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و آرسيف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425F34A" w14:textId="341A89CA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8</w:t>
            </w:r>
          </w:p>
        </w:tc>
      </w:tr>
      <w:tr w:rsidR="00453443" w:rsidRPr="00FF2BFD" w14:paraId="4E6679C3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0F4C7852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3B090C6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7AEAB23" w14:textId="12B344BE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جميع الأوراق البحثية المقدم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في طلب الترقية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نشور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في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فهرسة ضمن الفئات المصنفة في الربع الأول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1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 أو الربع الثاني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2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سنة قبول البحث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72E821D2" w14:textId="147A113B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19</w:t>
            </w:r>
          </w:p>
        </w:tc>
      </w:tr>
      <w:tr w:rsidR="00453443" w:rsidRPr="00FF2BFD" w14:paraId="28E82852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4C5A0D13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5B46693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64CFD29E" w14:textId="408E2A0A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تضمّن طلب الترقية 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بحث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واحد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على الأقل منشور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ضمن الفئة (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1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)، 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وكان المتقدم 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للترقية باحثًا منفردًا أو رئيسيًا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فيه؟</w:t>
            </w:r>
            <w:r w:rsidRPr="005C6A38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.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3CFE09A" w14:textId="474FE082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0</w:t>
            </w:r>
          </w:p>
        </w:tc>
      </w:tr>
      <w:tr w:rsidR="00453443" w:rsidRPr="00FF2BFD" w14:paraId="43B550C2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6D5FAA5A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A17335D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371A2338" w14:textId="2340D7DF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ّن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 xml:space="preserve"> طلب الترقية أبحاثا منشورة في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537EA5">
              <w:rPr>
                <w:rFonts w:ascii="Calibri" w:eastAsia="Times New Roman" w:hAnsi="Calibri" w:cs="Calibri" w:hint="cs"/>
                <w:b/>
                <w:bCs/>
                <w:color w:val="806000"/>
                <w:u w:val="single"/>
                <w:rtl/>
                <w:lang w:val="en-GB" w:eastAsia="en-GB"/>
              </w:rPr>
              <w:t>عرب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مفهرسة في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Scopus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أو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Web of Science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00C5EA2C" w14:textId="7056EA9C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1</w:t>
            </w:r>
          </w:p>
        </w:tc>
      </w:tr>
      <w:tr w:rsidR="00453443" w:rsidRPr="00FF2BFD" w14:paraId="377AC228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1DE7F3DA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682BB2C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4053840A" w14:textId="3AC13679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ّن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 w:bidi="ar-QA"/>
              </w:rPr>
              <w:t xml:space="preserve"> طلب الترقية أبحاثا منشورة في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537EA5">
              <w:rPr>
                <w:rFonts w:ascii="Calibri" w:eastAsia="Times New Roman" w:hAnsi="Calibri" w:cs="Calibri" w:hint="cs"/>
                <w:b/>
                <w:bCs/>
                <w:color w:val="806000"/>
                <w:u w:val="single"/>
                <w:rtl/>
                <w:lang w:val="en-GB" w:eastAsia="en-GB"/>
              </w:rPr>
              <w:t>عرب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فهرسة في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Scopus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و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 xml:space="preserve"> Web of Science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ضمن الفئات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3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) او (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Q4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) سنة قبول البحث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5EFD538A" w14:textId="6D4F9186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2</w:t>
            </w:r>
          </w:p>
        </w:tc>
      </w:tr>
      <w:tr w:rsidR="00453443" w:rsidRPr="00FF2BFD" w14:paraId="4D361F77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7B773705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2786A764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3D06272" w14:textId="7F79A05E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تم 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نشر أكثر من بحثين في نفس المجل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1C5D9552" w14:textId="70AD52AE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3</w:t>
            </w:r>
          </w:p>
        </w:tc>
      </w:tr>
      <w:tr w:rsidR="00453443" w:rsidRPr="00FF2BFD" w14:paraId="734C1888" w14:textId="77777777" w:rsidTr="000531AE">
        <w:trPr>
          <w:trHeight w:val="660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061E64F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36CD2284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6B1F62B" w14:textId="03B0AD39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مّن طلب الترقية أ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بحاث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منشورة في كتيبات المؤتمرات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243DD61F" w14:textId="483D5171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4</w:t>
            </w:r>
          </w:p>
        </w:tc>
      </w:tr>
      <w:tr w:rsidR="00453443" w:rsidRPr="00FF2BFD" w14:paraId="2F8DF836" w14:textId="77777777" w:rsidTr="000531AE">
        <w:trPr>
          <w:trHeight w:val="660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A4A071D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44FFC0F9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229AD757" w14:textId="7FEB23B4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للمتقدّم 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مشارك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واحدة على الأقل</w:t>
            </w:r>
            <w:r w:rsidRPr="00F179DC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في مشروع بحثي واحد محكم (داخلي أو خارجي) </w:t>
            </w:r>
            <w:r w:rsidRPr="00956A6F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كباحث رئيسي (</w:t>
            </w:r>
            <w:r w:rsidRPr="00956A6F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PI</w:t>
            </w:r>
            <w:r w:rsidRPr="00956A6F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)</w:t>
            </w:r>
            <w:r w:rsidR="00593154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2943F801" w14:textId="4B0FCF9B" w:rsid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5</w:t>
            </w:r>
          </w:p>
        </w:tc>
      </w:tr>
      <w:tr w:rsidR="00453443" w:rsidRPr="00FF2BFD" w14:paraId="3D24B436" w14:textId="77777777" w:rsidTr="000531AE">
        <w:trPr>
          <w:trHeight w:val="651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49561F3A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07F8DDCC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716199E6" w14:textId="6BDF38E2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تضّمن طلب الترقية أبحاثا منشورة في مجلات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علمي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صادرة عن </w:t>
            </w:r>
            <w:r w:rsidRPr="00FF2BFD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جامعة قطر (سواء من دار النشر، او الكليات، او المراكز البحثية او أي جهة بالجامع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)؟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4859EEA3" w14:textId="60D015F5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6</w:t>
            </w:r>
          </w:p>
        </w:tc>
      </w:tr>
      <w:tr w:rsidR="00453443" w:rsidRPr="00FF2BFD" w14:paraId="219C2BC0" w14:textId="77777777" w:rsidTr="000531AE">
        <w:trPr>
          <w:trHeight w:val="579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44226305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14:paraId="763D83C4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30F4E4F3" w14:textId="5494F835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eastAsia="en-GB"/>
              </w:rPr>
            </w:pPr>
            <w:r w:rsidRPr="373B5B39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>هل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تضمّن طلب الترقية أكثر من بحث واحد منشور</w:t>
            </w:r>
            <w:r w:rsidRPr="373B5B39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في مجلة علمية صادرة عن جامعة قطر ومفهرسة ضمن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الفئة</w:t>
            </w:r>
            <w:r w:rsidRPr="373B5B39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(</w:t>
            </w:r>
            <w:r w:rsidRPr="373B5B39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lang w:val="en-GB" w:eastAsia="en-GB"/>
              </w:rPr>
              <w:t>Q2</w:t>
            </w:r>
            <w:r w:rsidRPr="373B5B39">
              <w:rPr>
                <w:rFonts w:ascii="Calibri" w:eastAsia="Times New Roman" w:hAnsi="Calibri" w:cs="Calibri"/>
                <w:b/>
                <w:bCs/>
                <w:color w:val="806000" w:themeColor="accent4" w:themeShade="80"/>
                <w:rtl/>
                <w:lang w:val="en-GB" w:eastAsia="en-GB"/>
              </w:rPr>
              <w:t>)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 xml:space="preserve"> او فئة أعلى في </w:t>
            </w:r>
            <w:r>
              <w:rPr>
                <w:rFonts w:eastAsia="Times New Roman" w:cs="Calibri"/>
                <w:b/>
                <w:bCs/>
                <w:color w:val="806000"/>
                <w:lang w:val="en-GB" w:eastAsia="en-GB"/>
              </w:rPr>
              <w:t>Web of Science</w:t>
            </w:r>
            <w:r>
              <w:rPr>
                <w:rFonts w:ascii="Calibri" w:eastAsia="Times New Roman" w:hAnsi="Calibri" w:cs="Calibri" w:hint="cs"/>
                <w:b/>
                <w:bCs/>
                <w:color w:val="806000" w:themeColor="accent4" w:themeShade="8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14:paraId="3E0003BC" w14:textId="1281E9B1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7</w:t>
            </w:r>
          </w:p>
        </w:tc>
      </w:tr>
      <w:tr w:rsidR="00453443" w:rsidRPr="00FF2BFD" w14:paraId="76F79929" w14:textId="77777777" w:rsidTr="000531AE">
        <w:trPr>
          <w:trHeight w:val="656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202A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highlight w:val="yellow"/>
                <w:rtl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A9ED08" w14:textId="77777777" w:rsidR="00453443" w:rsidRPr="00FF2BFD" w:rsidRDefault="00453443" w:rsidP="00453443">
            <w:pPr>
              <w:bidi/>
              <w:spacing w:after="0" w:line="240" w:lineRule="auto"/>
              <w:ind w:right="-378"/>
              <w:rPr>
                <w:rFonts w:ascii="Calibri" w:eastAsia="ヒラギノ角ゴ Pro W3" w:hAnsi="Calibri" w:cs="Times New Roman"/>
                <w:shd w:val="clear" w:color="auto" w:fill="FFFFFF"/>
              </w:rPr>
            </w:pPr>
          </w:p>
        </w:tc>
        <w:tc>
          <w:tcPr>
            <w:tcW w:w="7893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3CD3" w14:textId="3AD5ADDD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يحقق المتقدم متطلبات الحد الأدنى للترقية بالنسبة لعدد ونوعية الأوراق البحثية المطلوبة بحسب سياس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المركز البحثي الذي يعمل به المتقدم؟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E53A39" w14:textId="405FF01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8</w:t>
            </w:r>
          </w:p>
        </w:tc>
      </w:tr>
      <w:tr w:rsidR="00453443" w:rsidRPr="00FF2BFD" w14:paraId="28F871E4" w14:textId="77777777" w:rsidTr="00DB3FEF">
        <w:trPr>
          <w:trHeight w:val="651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13BBAEDC" w14:textId="77777777" w:rsidR="00453443" w:rsidRPr="00DB3FEF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DB3FEF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22FF63B" w14:textId="77777777" w:rsidR="00453443" w:rsidRPr="00DB3FEF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DB3FEF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6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505F3C7" w14:textId="77777777" w:rsidR="00453443" w:rsidRPr="00DB3FEF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DB3FEF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7065D190" w14:textId="77777777" w:rsidR="00453443" w:rsidRPr="00DB3FEF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DB3FEF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4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0D256AF7" w14:textId="77777777" w:rsidR="00453443" w:rsidRPr="00DB3FEF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DB3FEF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3</w:t>
            </w: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6F853DB3" w14:textId="77777777" w:rsidR="00453443" w:rsidRPr="00DB3FEF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DB3FEF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2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659CF02A" w14:textId="77777777" w:rsidR="00453443" w:rsidRPr="00DB3FEF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DB3FEF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 w:eastAsia="en-GB"/>
              </w:rPr>
              <w:t>1</w:t>
            </w: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50B66A13" w14:textId="157B966A" w:rsidR="00453443" w:rsidRPr="00DB3FEF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rtl/>
                <w:lang w:val="en-GB" w:eastAsia="en-GB"/>
              </w:rPr>
            </w:pPr>
            <w:r w:rsidRPr="00DB3FEF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rtl/>
                <w:lang w:val="en-GB" w:eastAsia="en-GB"/>
              </w:rPr>
              <w:t>الحدّ الأدنى المطلوب لعدد الأبحاث المنشورة (4)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01104D8C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  <w:p w14:paraId="697BA3E3" w14:textId="6D2BA2EB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29</w:t>
            </w:r>
          </w:p>
          <w:p w14:paraId="474B25DD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72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453443" w:rsidRPr="00FF2BFD" w14:paraId="2BC776AF" w14:textId="77777777" w:rsidTr="000531AE">
        <w:trPr>
          <w:trHeight w:val="651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6132A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A1C34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8F0F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6FFF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BAE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1E7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B508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598CE7E5" w14:textId="1C1A8671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أوراق البحثي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جميعها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منشورة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أثناء عمل</w:t>
            </w: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880CE6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المتقدّم بدوام كامل في جامعة قطر في منصب أكاديمي/بحثي، برتبة تعادل أو توازي رتبة مساعد باحث أول</w:t>
            </w:r>
            <w:r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. </w:t>
            </w: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</w:tcBorders>
          </w:tcPr>
          <w:p w14:paraId="0DA91CED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53BE640D" w14:textId="77777777" w:rsidTr="000531AE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0CF19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5BC69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9E92D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345E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C9D1B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402E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F452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68BC098F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لأوراق البحثية أصيلة ومحكمّة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10C7957C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37D2635A" w14:textId="77777777" w:rsidTr="000531AE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134CB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2312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1C6B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FF529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CF9E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B6B0F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6E00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38ECAA75" w14:textId="1BCD684E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توجد 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مساهمة واحدة من المتقدم كشريك في براء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ة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ختراع مسجلة في جامعة قطر خلال السنوات الخمس الأخيرة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A541C66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31B19DED" w14:textId="77777777" w:rsidTr="00DF7D28">
        <w:trPr>
          <w:trHeight w:val="651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1D3A358F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72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257BD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0C356F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6A8664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B28477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90CDC8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33319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right w:val="single" w:sz="4" w:space="0" w:color="auto"/>
            </w:tcBorders>
          </w:tcPr>
          <w:p w14:paraId="5E01858E" w14:textId="73D98825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 w:bidi="ar-QA"/>
              </w:rPr>
            </w:pP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جميع الأوراق المنشورة تشير إلى جامعة قطر كجهة انتساب وحيدة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>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7B6D786B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23AF7E0A" w14:textId="77777777" w:rsidTr="000531AE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4FD38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31918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A010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407B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9124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9DFA2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FD42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1C847152" w14:textId="77777777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باحث منفرد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1FFC0DF0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14B7EBBA" w14:textId="77777777" w:rsidTr="000531AE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314E9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5E8DE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3454C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63460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1075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81A38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29549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1745DB2D" w14:textId="5F422265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باحث رئيس (يكتب اسمه الأول او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لأخير، أو الاسم التالي بعد الطلبة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 والباحثين المساعدين بمسمياتهم المختلفة وله أعلى نسبة مساهمة).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DF61607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4441A126" w14:textId="77777777" w:rsidTr="000531AE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B08AC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8A0F9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45F46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F31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4D014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F879A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1F962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096907A9" w14:textId="77777777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باحث مشارك. 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1D5796D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0CB56132" w14:textId="77777777" w:rsidTr="000531AE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004C0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FA56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A51D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D0447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0137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8AA0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BE854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11FCADF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في حالة الأبحاث المشتركة، هل أرفق المتقدم </w:t>
            </w:r>
          </w:p>
          <w:p w14:paraId="25A9BEB5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نموذج المساهمة البحثية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7C05FC84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0A6712CA" w14:textId="77777777" w:rsidTr="000531AE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7DC7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C0121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40D8E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8CDC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A8F20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9DEF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B576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5F324F5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 حالة الأبحاث المشتركة، ما هي نسبة مساهمة المتقدم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281A0CBA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22018F20" w14:textId="77777777" w:rsidTr="000531AE">
        <w:trPr>
          <w:trHeight w:val="480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9358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96725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6B78E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968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6BD7E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02A17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BB1B6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bottom w:val="single" w:sz="4" w:space="0" w:color="auto"/>
              <w:right w:val="single" w:sz="4" w:space="0" w:color="auto"/>
            </w:tcBorders>
          </w:tcPr>
          <w:p w14:paraId="46BD7F8A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FF2BFD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 حالة كان المتقدم باحثا رئيسا، هل نسبة مساهمته هي الأعلى من بين الباحثين المشاركين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ED2A49A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</w:tr>
      <w:tr w:rsidR="00453443" w:rsidRPr="00FF2BFD" w14:paraId="615B00D8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30DC76BF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C4591A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9AFA82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8932AF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A14CE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ACE347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97D65C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0770C5" w14:textId="5DA69D28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في حالة كان المتقدم باحثا رئيسا، هل تمت كتابة اسمه في أول قائمة المؤلفين او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الأخير، أو الاسم التالي بعد 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الطلبة </w:t>
            </w:r>
            <w:r w:rsidRPr="00367EDA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والباحثين المساعدين بمسمياتهم المختلفة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؟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607E1E3D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453443" w:rsidRPr="00FF2BFD" w14:paraId="043B1E19" w14:textId="77777777" w:rsidTr="000531AE">
        <w:trPr>
          <w:trHeight w:val="485"/>
        </w:trPr>
        <w:tc>
          <w:tcPr>
            <w:tcW w:w="747" w:type="dxa"/>
            <w:tcBorders>
              <w:top w:val="single" w:sz="4" w:space="0" w:color="auto"/>
              <w:right w:val="single" w:sz="4" w:space="0" w:color="auto"/>
            </w:tcBorders>
          </w:tcPr>
          <w:p w14:paraId="7B3C53E1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6AD0C7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D84DD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2E178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487BC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C0E81F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959F8A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164667" w14:textId="12A40494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هل الورقة مستله من رسالة الماجستير او الدكتوراة؟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  <w:t xml:space="preserve"> </w:t>
            </w:r>
          </w:p>
          <w:p w14:paraId="5E97AC04" w14:textId="77777777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7BAF040B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453443" w:rsidRPr="00FF2BFD" w14:paraId="66766D23" w14:textId="77777777" w:rsidTr="000531AE">
        <w:trPr>
          <w:trHeight w:val="732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618C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1281A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C4B2F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0677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DEC82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F292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9F7B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726BA" w14:textId="7F2C4D8B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إذا كانت المجلة تتقاضى 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رسوم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ا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 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للنشر، هل يتم ذلك 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بعد قبول البحث و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هل للمجلة 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سياسة واضحة ومعلنه بهذا الخصوص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 xml:space="preserve">؟ </w:t>
            </w:r>
          </w:p>
        </w:tc>
        <w:tc>
          <w:tcPr>
            <w:tcW w:w="630" w:type="dxa"/>
            <w:vMerge/>
            <w:tcBorders>
              <w:left w:val="single" w:sz="4" w:space="0" w:color="auto"/>
            </w:tcBorders>
          </w:tcPr>
          <w:p w14:paraId="4F25568E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453443" w:rsidRPr="00FF2BFD" w14:paraId="795CD787" w14:textId="77777777" w:rsidTr="000531AE">
        <w:trPr>
          <w:trHeight w:val="732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AD4B9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FB851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EBF9C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9A8C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BA8DE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9FB53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A594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BE412" w14:textId="0736196D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نسبة التشابه ال</w:t>
            </w:r>
            <w:r w:rsidRPr="00453443">
              <w:rPr>
                <w:rFonts w:ascii="Calibri" w:eastAsia="Times New Roman" w:hAnsi="Calibri" w:cs="Calibri" w:hint="cs"/>
                <w:b/>
                <w:bCs/>
                <w:color w:val="806000"/>
                <w:rtl/>
                <w:lang w:val="en-GB" w:eastAsia="en-GB"/>
              </w:rPr>
              <w:t>كل</w:t>
            </w: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 xml:space="preserve">ية </w:t>
            </w:r>
          </w:p>
        </w:tc>
        <w:tc>
          <w:tcPr>
            <w:tcW w:w="630" w:type="dxa"/>
            <w:tcBorders>
              <w:left w:val="single" w:sz="4" w:space="0" w:color="auto"/>
            </w:tcBorders>
          </w:tcPr>
          <w:p w14:paraId="27C9876B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453443" w:rsidRPr="00FF2BFD" w14:paraId="14F128B2" w14:textId="77777777" w:rsidTr="000531AE">
        <w:trPr>
          <w:trHeight w:val="732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8C892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6414" w14:textId="77777777" w:rsidR="00453443" w:rsidRPr="00FF2BFD" w:rsidRDefault="00453443" w:rsidP="00453443">
            <w:pPr>
              <w:bidi/>
              <w:spacing w:after="0" w:line="360" w:lineRule="exact"/>
              <w:ind w:right="-378"/>
              <w:rPr>
                <w:rFonts w:ascii="Calibri" w:eastAsia="ヒラギノ角ゴ Pro W3" w:hAnsi="Calibri" w:cs="Times New Roman"/>
                <w:lang w:bidi="ar-Q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32157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EAC8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5F53D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E054C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DE9D0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</w:p>
        </w:tc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A1E39" w14:textId="77777777" w:rsidR="00453443" w:rsidRPr="00453443" w:rsidRDefault="00453443" w:rsidP="00453443">
            <w:pPr>
              <w:shd w:val="clear" w:color="auto" w:fill="FFFFFF"/>
              <w:bidi/>
              <w:rPr>
                <w:rFonts w:ascii="Calibri" w:eastAsia="Times New Roman" w:hAnsi="Calibri" w:cs="Calibri"/>
                <w:b/>
                <w:bCs/>
                <w:color w:val="806000"/>
                <w:lang w:val="en-GB" w:eastAsia="en-GB"/>
              </w:rPr>
            </w:pPr>
            <w:r w:rsidRPr="00453443"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  <w:t>أعلى نسبة تشابه من مصدر واحد</w:t>
            </w:r>
          </w:p>
          <w:p w14:paraId="327F82B1" w14:textId="77777777" w:rsidR="00453443" w:rsidRPr="00453443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14:paraId="60C587A1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contextualSpacing/>
              <w:rPr>
                <w:rFonts w:ascii="Calibri" w:eastAsia="Times New Roman" w:hAnsi="Calibri" w:cs="Calibri"/>
                <w:b/>
                <w:bCs/>
                <w:color w:val="806000"/>
                <w:rtl/>
                <w:lang w:val="en-GB" w:eastAsia="en-GB"/>
              </w:rPr>
            </w:pPr>
          </w:p>
        </w:tc>
      </w:tr>
      <w:tr w:rsidR="00453443" w:rsidRPr="00FF2BFD" w14:paraId="54E1A472" w14:textId="77777777" w:rsidTr="00386A46">
        <w:trPr>
          <w:trHeight w:val="485"/>
        </w:trPr>
        <w:tc>
          <w:tcPr>
            <w:tcW w:w="10080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C00000"/>
          </w:tcPr>
          <w:p w14:paraId="6845B29A" w14:textId="77777777" w:rsidR="00453443" w:rsidRPr="00FF2BFD" w:rsidRDefault="00453443" w:rsidP="00453443">
            <w:pPr>
              <w:tabs>
                <w:tab w:val="left" w:pos="540"/>
                <w:tab w:val="left" w:pos="1530"/>
              </w:tabs>
              <w:bidi/>
              <w:spacing w:after="0" w:line="240" w:lineRule="auto"/>
              <w:ind w:left="1440" w:hanging="1170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  <w:lang w:val="en-GB" w:eastAsia="en-GB"/>
              </w:rPr>
            </w:pPr>
          </w:p>
        </w:tc>
      </w:tr>
    </w:tbl>
    <w:p w14:paraId="2857792E" w14:textId="77777777" w:rsidR="00FD7EA1" w:rsidRDefault="00FD7EA1" w:rsidP="00495F1E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</w:p>
    <w:p w14:paraId="67319DA5" w14:textId="77777777" w:rsidR="00FD7EA1" w:rsidRDefault="00FD7EA1" w:rsidP="00FD7EA1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</w:p>
    <w:p w14:paraId="5618CF79" w14:textId="77777777" w:rsidR="00FD7EA1" w:rsidRDefault="00FD7EA1" w:rsidP="00FD7EA1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</w:p>
    <w:p w14:paraId="6BB1061F" w14:textId="77777777" w:rsidR="00FD7EA1" w:rsidRDefault="00FD7EA1" w:rsidP="00FD7EA1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</w:p>
    <w:p w14:paraId="41F220EC" w14:textId="10DC3A30" w:rsidR="00495F1E" w:rsidRPr="00F6471C" w:rsidRDefault="00495F1E" w:rsidP="00FD7EA1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>أُقر بصحة محتوى قائمة التحقق.</w:t>
      </w:r>
    </w:p>
    <w:p w14:paraId="0B4FC24E" w14:textId="77777777" w:rsidR="00495F1E" w:rsidRPr="00F6471C" w:rsidRDefault="00495F1E" w:rsidP="00495F1E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>- مُقدّم الطلب:</w:t>
      </w:r>
    </w:p>
    <w:p w14:paraId="0DDDD653" w14:textId="77777777" w:rsidR="00495F1E" w:rsidRPr="00F6471C" w:rsidRDefault="00495F1E" w:rsidP="00495F1E">
      <w:pPr>
        <w:bidi/>
        <w:spacing w:after="0" w:line="36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 xml:space="preserve">الاسم </w:t>
      </w:r>
    </w:p>
    <w:p w14:paraId="1273DEAC" w14:textId="77777777" w:rsidR="00495F1E" w:rsidRPr="00F6471C" w:rsidRDefault="00495F1E" w:rsidP="00495F1E">
      <w:pPr>
        <w:bidi/>
        <w:spacing w:after="0" w:line="36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 xml:space="preserve">التوقيع………………………………………………………………………. التاريخ: </w:t>
      </w:r>
    </w:p>
    <w:p w14:paraId="02322446" w14:textId="77777777" w:rsidR="00495F1E" w:rsidRPr="00F6471C" w:rsidRDefault="00495F1E" w:rsidP="00495F1E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</w:p>
    <w:p w14:paraId="58A63A9A" w14:textId="77777777" w:rsidR="00495F1E" w:rsidRPr="00F6471C" w:rsidRDefault="00495F1E" w:rsidP="00495F1E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>- مدير مركز الأبحاث:</w:t>
      </w:r>
    </w:p>
    <w:p w14:paraId="7C230BBC" w14:textId="77777777" w:rsidR="00495F1E" w:rsidRPr="00F6471C" w:rsidRDefault="00495F1E" w:rsidP="00495F1E">
      <w:pPr>
        <w:bidi/>
        <w:spacing w:after="0" w:line="36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 xml:space="preserve">الاسم </w:t>
      </w:r>
    </w:p>
    <w:p w14:paraId="67862607" w14:textId="77777777" w:rsidR="00495F1E" w:rsidRPr="00F6471C" w:rsidRDefault="00495F1E" w:rsidP="00495F1E">
      <w:pPr>
        <w:bidi/>
        <w:spacing w:after="0" w:line="36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 xml:space="preserve">التوقيع………………………………………………………………………. التاريخ: </w:t>
      </w:r>
    </w:p>
    <w:p w14:paraId="2EBBC219" w14:textId="77777777" w:rsidR="00495F1E" w:rsidRPr="00F6471C" w:rsidRDefault="00495F1E" w:rsidP="00495F1E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</w:p>
    <w:p w14:paraId="74120A14" w14:textId="41E92184" w:rsidR="00495F1E" w:rsidRPr="00F6471C" w:rsidRDefault="00495F1E" w:rsidP="00495F1E">
      <w:pPr>
        <w:bidi/>
        <w:spacing w:after="0" w:line="24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 xml:space="preserve">- </w:t>
      </w:r>
      <w:r w:rsidR="00596210" w:rsidRPr="00F6471C">
        <w:rPr>
          <w:rFonts w:ascii="Calibri" w:eastAsia="ヒラギノ角ゴ Pro W3" w:hAnsi="Calibri" w:cs="Calibri" w:hint="cs"/>
          <w:color w:val="000000"/>
          <w:sz w:val="24"/>
          <w:szCs w:val="24"/>
          <w:rtl/>
          <w:lang w:bidi="ar-QA"/>
        </w:rPr>
        <w:t xml:space="preserve">مساعد </w:t>
      </w: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 xml:space="preserve">نائب رئيس </w:t>
      </w:r>
      <w:r w:rsidRPr="00F6471C">
        <w:rPr>
          <w:rFonts w:ascii="Calibri" w:eastAsia="ヒラギノ角ゴ Pro W3" w:hAnsi="Calibri" w:cs="Calibri" w:hint="cs"/>
          <w:color w:val="000000"/>
          <w:sz w:val="24"/>
          <w:szCs w:val="24"/>
          <w:rtl/>
          <w:lang w:bidi="ar-QA"/>
        </w:rPr>
        <w:t>الجامعة للبحث والدراسات العليا</w:t>
      </w:r>
    </w:p>
    <w:p w14:paraId="731988AA" w14:textId="77777777" w:rsidR="00495F1E" w:rsidRPr="00F6471C" w:rsidRDefault="00495F1E" w:rsidP="00495F1E">
      <w:pPr>
        <w:bidi/>
        <w:spacing w:after="0" w:line="360" w:lineRule="auto"/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 xml:space="preserve">الاسم </w:t>
      </w:r>
    </w:p>
    <w:p w14:paraId="359CD513" w14:textId="77777777" w:rsidR="00495F1E" w:rsidRPr="00F6471C" w:rsidRDefault="00495F1E" w:rsidP="00495F1E">
      <w:pPr>
        <w:bidi/>
        <w:spacing w:after="0" w:line="360" w:lineRule="auto"/>
        <w:rPr>
          <w:rFonts w:ascii="Calibri" w:eastAsia="ヒラギノ角ゴ Pro W3" w:hAnsi="Calibri" w:cs="Calibri"/>
          <w:color w:val="000000"/>
          <w:sz w:val="24"/>
          <w:szCs w:val="24"/>
          <w:lang w:bidi="ar-QA"/>
        </w:rPr>
      </w:pPr>
      <w:r w:rsidRPr="00F6471C">
        <w:rPr>
          <w:rFonts w:ascii="Calibri" w:eastAsia="ヒラギノ角ゴ Pro W3" w:hAnsi="Calibri" w:cs="Calibri"/>
          <w:color w:val="000000"/>
          <w:sz w:val="24"/>
          <w:szCs w:val="24"/>
          <w:rtl/>
          <w:lang w:bidi="ar-QA"/>
        </w:rPr>
        <w:t xml:space="preserve">التوقيع……………………………………………………………………. التاريخ: </w:t>
      </w:r>
    </w:p>
    <w:p w14:paraId="241907B8" w14:textId="77777777" w:rsidR="00041131" w:rsidRDefault="00041131">
      <w:pPr>
        <w:rPr>
          <w:lang w:bidi="ar-QA"/>
        </w:rPr>
      </w:pPr>
    </w:p>
    <w:sectPr w:rsidR="00041131" w:rsidSect="000004EB">
      <w:headerReference w:type="default" r:id="rId9"/>
      <w:footerReference w:type="even" r:id="rId10"/>
      <w:footerReference w:type="default" r:id="rId11"/>
      <w:pgSz w:w="12240" w:h="15840"/>
      <w:pgMar w:top="1134" w:right="1418" w:bottom="1134" w:left="141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74AF12" w14:textId="77777777" w:rsidR="00E27C8A" w:rsidRDefault="00E27C8A">
      <w:pPr>
        <w:spacing w:after="0" w:line="240" w:lineRule="auto"/>
      </w:pPr>
      <w:r>
        <w:separator/>
      </w:r>
    </w:p>
  </w:endnote>
  <w:endnote w:type="continuationSeparator" w:id="0">
    <w:p w14:paraId="2010E7AC" w14:textId="77777777" w:rsidR="00E27C8A" w:rsidRDefault="00E27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akkalMajalla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EB27A1" w14:textId="77777777" w:rsidR="00386A46" w:rsidRDefault="0046406B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rFonts w:hint="cs"/>
        <w:noProof/>
        <w:rtl/>
      </w:rPr>
      <w:t xml:space="preserve">                                                              </w:t>
    </w:r>
  </w:p>
  <w:p w14:paraId="375C3789" w14:textId="77777777" w:rsidR="00386A46" w:rsidRDefault="00386A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3C05B" w14:textId="54A5390F" w:rsidR="005D61A4" w:rsidRDefault="0046406B" w:rsidP="005D61A4">
    <w:pPr>
      <w:pStyle w:val="Footer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 w:rsidR="005D61A4">
      <w:rPr>
        <w:noProof/>
      </w:rPr>
      <w:t>/</w:t>
    </w:r>
    <w:r w:rsidR="00FD7EA1">
      <w:rPr>
        <w:noProof/>
      </w:rPr>
      <w:t>4</w:t>
    </w:r>
  </w:p>
  <w:p w14:paraId="51675B80" w14:textId="5FB57B31" w:rsidR="005D61A4" w:rsidRPr="00C7292E" w:rsidRDefault="005D61A4" w:rsidP="005D61A4">
    <w:pPr>
      <w:bidi/>
      <w:jc w:val="center"/>
      <w:rPr>
        <w:rFonts w:ascii="Arial Black" w:eastAsia="Calibri" w:hAnsi="Arial Black" w:cs="SakkalMajallaBold"/>
        <w:sz w:val="36"/>
        <w:szCs w:val="36"/>
        <w:rtl/>
      </w:rPr>
    </w:pPr>
    <w:r w:rsidRPr="00C7292E">
      <w:rPr>
        <w:rFonts w:ascii="Sakkal Majalla" w:hAnsi="Sakkal Majalla" w:cs="Sakkal Majalla"/>
        <w:sz w:val="24"/>
        <w:szCs w:val="24"/>
        <w:rtl/>
      </w:rPr>
      <w:t xml:space="preserve">قائمة تحقّق الترقيات الأكاديمية في </w:t>
    </w:r>
    <w:r w:rsidRPr="00C7292E">
      <w:rPr>
        <w:rFonts w:ascii="Sakkal Majalla" w:hAnsi="Sakkal Majalla" w:cs="Sakkal Majalla" w:hint="cs"/>
        <w:sz w:val="24"/>
        <w:szCs w:val="24"/>
        <w:rtl/>
      </w:rPr>
      <w:t xml:space="preserve">القطاع البحثي الى رتبة </w:t>
    </w:r>
    <w:r w:rsidRPr="00C7292E">
      <w:rPr>
        <w:rFonts w:ascii="Sakkal Majalla" w:hAnsi="Sakkal Majalla" w:cs="Sakkal Majalla"/>
        <w:sz w:val="24"/>
        <w:szCs w:val="24"/>
        <w:rtl/>
      </w:rPr>
      <w:t xml:space="preserve"> </w:t>
    </w:r>
    <w:r w:rsidR="00EC47F6" w:rsidRPr="00EC47F6">
      <w:rPr>
        <w:rFonts w:ascii="Sakkal Majalla" w:hAnsi="Sakkal Majalla" w:cs="Sakkal Majalla"/>
        <w:sz w:val="24"/>
        <w:szCs w:val="24"/>
        <w:rtl/>
      </w:rPr>
      <w:t xml:space="preserve">باحث مشارك/باحث ما بعد الدكتوراة الدرجة </w:t>
    </w:r>
    <w:r w:rsidR="00C31EBD" w:rsidRPr="00C7292E">
      <w:rPr>
        <w:rFonts w:ascii="Sakkal Majalla" w:hAnsi="Sakkal Majalla" w:cs="Sakkal Majalla"/>
        <w:sz w:val="24"/>
        <w:szCs w:val="24"/>
        <w:rtl/>
      </w:rPr>
      <w:t>(</w:t>
    </w:r>
    <w:r w:rsidR="009779B9">
      <w:rPr>
        <w:rFonts w:ascii="Sakkal Majalla" w:hAnsi="Sakkal Majalla" w:cs="Sakkal Majalla"/>
        <w:sz w:val="24"/>
        <w:szCs w:val="24"/>
      </w:rPr>
      <w:t>E</w:t>
    </w:r>
    <w:r w:rsidR="00C31EBD" w:rsidRPr="00C7292E">
      <w:rPr>
        <w:rFonts w:ascii="Sakkal Majalla" w:hAnsi="Sakkal Majalla" w:cs="Sakkal Majalla"/>
        <w:sz w:val="24"/>
        <w:szCs w:val="24"/>
        <w:rtl/>
      </w:rPr>
      <w:t>)</w:t>
    </w:r>
    <w:r w:rsidR="000E2E62">
      <w:rPr>
        <w:rFonts w:ascii="Sakkal Majalla" w:hAnsi="Sakkal Majalla" w:cs="Sakkal Majalla" w:hint="cs"/>
        <w:sz w:val="24"/>
        <w:szCs w:val="24"/>
        <w:rtl/>
      </w:rPr>
      <w:t xml:space="preserve">  </w:t>
    </w:r>
    <w:r w:rsidR="003D1D8A">
      <w:rPr>
        <w:rFonts w:ascii="Sakkal Majalla" w:hAnsi="Sakkal Majalla" w:cs="Sakkal Majalla" w:hint="cs"/>
        <w:sz w:val="24"/>
        <w:szCs w:val="24"/>
        <w:rtl/>
      </w:rPr>
      <w:t xml:space="preserve">- </w:t>
    </w:r>
    <w:r w:rsidR="000E2E62">
      <w:rPr>
        <w:rFonts w:ascii="Sakkal Majalla" w:hAnsi="Sakkal Majalla" w:cs="Sakkal Majalla" w:hint="cs"/>
        <w:sz w:val="24"/>
        <w:szCs w:val="24"/>
        <w:rtl/>
      </w:rPr>
      <w:t>خريف 2025</w:t>
    </w:r>
  </w:p>
  <w:p w14:paraId="1A5C8B4C" w14:textId="77777777" w:rsidR="00386A46" w:rsidRDefault="00386A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7FECA0" w14:textId="77777777" w:rsidR="00E27C8A" w:rsidRDefault="00E27C8A">
      <w:pPr>
        <w:spacing w:after="0" w:line="240" w:lineRule="auto"/>
      </w:pPr>
      <w:r>
        <w:separator/>
      </w:r>
    </w:p>
  </w:footnote>
  <w:footnote w:type="continuationSeparator" w:id="0">
    <w:p w14:paraId="3EE4FE34" w14:textId="77777777" w:rsidR="00E27C8A" w:rsidRDefault="00E27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7EC5EC" w14:textId="22FFE9B6" w:rsidR="008B33A8" w:rsidRDefault="009608E6" w:rsidP="009608E6">
    <w:pPr>
      <w:pStyle w:val="Header"/>
      <w:bidi/>
      <w:rPr>
        <w:rFonts w:ascii="Arial Black" w:hAnsi="Arial Black" w:cs="Calibri"/>
        <w:b/>
        <w:bCs/>
        <w:color w:val="806000"/>
        <w:sz w:val="28"/>
        <w:szCs w:val="28"/>
        <w:rtl/>
        <w:lang w:bidi="ar-QA"/>
      </w:rPr>
    </w:pPr>
    <w:r>
      <w:rPr>
        <w:noProof/>
      </w:rPr>
      <w:drawing>
        <wp:inline distT="0" distB="0" distL="0" distR="0" wp14:anchorId="4EB5BEE3" wp14:editId="2D68E727">
          <wp:extent cx="1199820" cy="562011"/>
          <wp:effectExtent l="0" t="0" r="635" b="0"/>
          <wp:docPr id="1794825294" name="Picture 1" descr="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8486" cy="566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CE0EFB" w14:textId="77777777" w:rsidR="008B33A8" w:rsidRDefault="008B33A8" w:rsidP="008B33A8">
    <w:pPr>
      <w:pStyle w:val="Header"/>
      <w:bidi/>
      <w:jc w:val="center"/>
      <w:rPr>
        <w:rFonts w:ascii="Arial Black" w:hAnsi="Arial Black" w:cs="Calibri"/>
        <w:b/>
        <w:bCs/>
        <w:color w:val="806000"/>
        <w:sz w:val="28"/>
        <w:szCs w:val="28"/>
        <w:rtl/>
        <w:lang w:bidi="ar-Q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NzM3NLI0szA0NLFU0lEKTi0uzszPAykwrgUAcHPklywAAAA="/>
  </w:docVars>
  <w:rsids>
    <w:rsidRoot w:val="00FF2BFD"/>
    <w:rsid w:val="00041131"/>
    <w:rsid w:val="000531AE"/>
    <w:rsid w:val="000C1AFF"/>
    <w:rsid w:val="000D5CAC"/>
    <w:rsid w:val="000D70C8"/>
    <w:rsid w:val="000D7D09"/>
    <w:rsid w:val="000E2E62"/>
    <w:rsid w:val="001727AD"/>
    <w:rsid w:val="00174009"/>
    <w:rsid w:val="001932E8"/>
    <w:rsid w:val="002203DC"/>
    <w:rsid w:val="00252D1C"/>
    <w:rsid w:val="002B5234"/>
    <w:rsid w:val="002C2451"/>
    <w:rsid w:val="00317364"/>
    <w:rsid w:val="00330E49"/>
    <w:rsid w:val="003642FB"/>
    <w:rsid w:val="00367EDA"/>
    <w:rsid w:val="00386A46"/>
    <w:rsid w:val="003D1D8A"/>
    <w:rsid w:val="003E1741"/>
    <w:rsid w:val="00422705"/>
    <w:rsid w:val="00441693"/>
    <w:rsid w:val="00453443"/>
    <w:rsid w:val="0046406B"/>
    <w:rsid w:val="00495F1E"/>
    <w:rsid w:val="004A17F3"/>
    <w:rsid w:val="00533ADF"/>
    <w:rsid w:val="005366CD"/>
    <w:rsid w:val="00537EA5"/>
    <w:rsid w:val="005630B9"/>
    <w:rsid w:val="00592A1B"/>
    <w:rsid w:val="00593154"/>
    <w:rsid w:val="00596210"/>
    <w:rsid w:val="005A6591"/>
    <w:rsid w:val="005C5EC0"/>
    <w:rsid w:val="005C6A38"/>
    <w:rsid w:val="005C6B8E"/>
    <w:rsid w:val="005D4380"/>
    <w:rsid w:val="005D61A4"/>
    <w:rsid w:val="005F44F7"/>
    <w:rsid w:val="005F6969"/>
    <w:rsid w:val="006706B1"/>
    <w:rsid w:val="00721E32"/>
    <w:rsid w:val="007234BE"/>
    <w:rsid w:val="007A0D60"/>
    <w:rsid w:val="007A3A58"/>
    <w:rsid w:val="007A7A44"/>
    <w:rsid w:val="007C4649"/>
    <w:rsid w:val="00880CE6"/>
    <w:rsid w:val="008B33A8"/>
    <w:rsid w:val="009123B3"/>
    <w:rsid w:val="009137C5"/>
    <w:rsid w:val="009553F1"/>
    <w:rsid w:val="00956940"/>
    <w:rsid w:val="00956A6F"/>
    <w:rsid w:val="00957497"/>
    <w:rsid w:val="009608E6"/>
    <w:rsid w:val="009779B9"/>
    <w:rsid w:val="009F12A8"/>
    <w:rsid w:val="00A5603D"/>
    <w:rsid w:val="00A71069"/>
    <w:rsid w:val="00AE120E"/>
    <w:rsid w:val="00B8096D"/>
    <w:rsid w:val="00C31EBD"/>
    <w:rsid w:val="00C5741D"/>
    <w:rsid w:val="00C95A99"/>
    <w:rsid w:val="00CE768A"/>
    <w:rsid w:val="00D35292"/>
    <w:rsid w:val="00D92553"/>
    <w:rsid w:val="00DB3FEF"/>
    <w:rsid w:val="00DD2D30"/>
    <w:rsid w:val="00DF7D28"/>
    <w:rsid w:val="00E27C8A"/>
    <w:rsid w:val="00EC47F6"/>
    <w:rsid w:val="00EF4FE1"/>
    <w:rsid w:val="00F17953"/>
    <w:rsid w:val="00F179DC"/>
    <w:rsid w:val="00F6471C"/>
    <w:rsid w:val="00FD7EA1"/>
    <w:rsid w:val="00FF2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5B1E20"/>
  <w15:chartTrackingRefBased/>
  <w15:docId w15:val="{EAF1BB6A-D399-4A2E-B599-3079DC65D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F2BFD"/>
    <w:pPr>
      <w:tabs>
        <w:tab w:val="center" w:pos="4680"/>
        <w:tab w:val="right" w:pos="9360"/>
      </w:tabs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FF2BFD"/>
    <w:rPr>
      <w:rFonts w:ascii="Times New Roman" w:eastAsia="ヒラギノ角ゴ Pro W3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rsid w:val="00FF2BFD"/>
    <w:pPr>
      <w:tabs>
        <w:tab w:val="center" w:pos="4680"/>
        <w:tab w:val="right" w:pos="9360"/>
      </w:tabs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F2BFD"/>
    <w:rPr>
      <w:rFonts w:ascii="Times New Roman" w:eastAsia="ヒラギノ角ゴ Pro W3" w:hAnsi="Times New Roman" w:cs="Times New Roman"/>
      <w:color w:val="000000"/>
      <w:sz w:val="24"/>
      <w:szCs w:val="24"/>
    </w:rPr>
  </w:style>
  <w:style w:type="paragraph" w:customStyle="1" w:styleId="Default">
    <w:name w:val="Default"/>
    <w:qFormat/>
    <w:rsid w:val="005F6969"/>
    <w:pPr>
      <w:suppressAutoHyphens/>
      <w:autoSpaceDE w:val="0"/>
      <w:spacing w:line="256" w:lineRule="auto"/>
    </w:pPr>
    <w:rPr>
      <w:rFonts w:ascii="Arial" w:eastAsia="Times New Roman" w:hAnsi="Arial" w:cs="Arial"/>
      <w:color w:val="00000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43</_dlc_DocId>
    <_dlc_DocIdUrl xmlns="4595ca7b-3a15-4971-af5f-cadc29c03e04">
      <Url>https://www.qu.edu.qa/en-us/Offices/vpaa/Faculty/_layouts/15/DocIdRedir.aspx?ID=QPT3VHF6MKWP-1949846205-43</Url>
      <Description>QPT3VHF6MKWP-1949846205-43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FFE048E-E6A4-406F-918D-3F7C0ADCBD12}"/>
</file>

<file path=customXml/itemProps2.xml><?xml version="1.0" encoding="utf-8"?>
<ds:datastoreItem xmlns:ds="http://schemas.openxmlformats.org/officeDocument/2006/customXml" ds:itemID="{4CE08695-050C-4381-9192-3F3F3FA251CE}">
  <ds:schemaRefs>
    <ds:schemaRef ds:uri="http://schemas.microsoft.com/office/2006/metadata/properties"/>
    <ds:schemaRef ds:uri="http://schemas.microsoft.com/office/infopath/2007/PartnerControls"/>
    <ds:schemaRef ds:uri="19ffa115-96ab-449b-b59c-75c143159761"/>
  </ds:schemaRefs>
</ds:datastoreItem>
</file>

<file path=customXml/itemProps3.xml><?xml version="1.0" encoding="utf-8"?>
<ds:datastoreItem xmlns:ds="http://schemas.openxmlformats.org/officeDocument/2006/customXml" ds:itemID="{8482725F-8E76-4FF9-B34F-08123B1DAE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00DE58-FCC7-46AF-A631-764977C5ECF0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rin S. A. Mahasneh</dc:creator>
  <cp:keywords/>
  <dc:description/>
  <cp:lastModifiedBy>Hesham Mohamed Korashy</cp:lastModifiedBy>
  <cp:revision>52</cp:revision>
  <dcterms:created xsi:type="dcterms:W3CDTF">2025-07-09T07:15:00Z</dcterms:created>
  <dcterms:modified xsi:type="dcterms:W3CDTF">2025-09-16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GrammarlyDocumentId">
    <vt:lpwstr>5875533c-c98d-46ed-8718-2530167ab060</vt:lpwstr>
  </property>
  <property fmtid="{D5CDD505-2E9C-101B-9397-08002B2CF9AE}" pid="4" name="_dlc_DocIdItemGuid">
    <vt:lpwstr>fb63047a-ae4f-41b7-8999-901b6ca78157</vt:lpwstr>
  </property>
</Properties>
</file>